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208DF8" w14:textId="77777777" w:rsidR="00073A4F" w:rsidRDefault="00073A4F" w:rsidP="007B7B6C">
      <w:pPr>
        <w:jc w:val="both"/>
        <w:rPr>
          <w:rFonts w:cstheme="minorHAnsi"/>
        </w:rPr>
      </w:pPr>
    </w:p>
    <w:p w14:paraId="5A53FC79" w14:textId="2B49DFEF" w:rsidR="00FB1AC8" w:rsidRPr="00CA3148" w:rsidRDefault="004B16E9" w:rsidP="007B7B6C">
      <w:pPr>
        <w:jc w:val="both"/>
        <w:rPr>
          <w:rFonts w:cstheme="minorHAnsi"/>
        </w:rPr>
      </w:pPr>
      <w:r w:rsidRPr="00CA3148">
        <w:rPr>
          <w:rFonts w:cstheme="minorHAnsi"/>
          <w:noProof/>
        </w:rPr>
        <w:drawing>
          <wp:inline distT="0" distB="0" distL="0" distR="0" wp14:anchorId="28F573F3" wp14:editId="78A35920">
            <wp:extent cx="2858372" cy="88011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ogo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8496" cy="8863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9E88BE" w14:textId="08F0A8F5" w:rsidR="004B16E9" w:rsidRPr="00CA3148" w:rsidRDefault="004B16E9" w:rsidP="007B7B6C">
      <w:pPr>
        <w:jc w:val="both"/>
        <w:rPr>
          <w:rFonts w:cstheme="minorHAnsi"/>
        </w:rPr>
      </w:pPr>
    </w:p>
    <w:p w14:paraId="138E80DE" w14:textId="6B9A72E9" w:rsidR="004B16E9" w:rsidRPr="00CA3148" w:rsidRDefault="004B16E9" w:rsidP="007B7B6C">
      <w:pPr>
        <w:jc w:val="both"/>
        <w:rPr>
          <w:rFonts w:cstheme="minorHAnsi"/>
        </w:rPr>
      </w:pPr>
    </w:p>
    <w:p w14:paraId="323E7FBE" w14:textId="74853D36" w:rsidR="00BF5DD9" w:rsidRPr="00CA3148" w:rsidRDefault="003E666A" w:rsidP="00271D8A">
      <w:pPr>
        <w:jc w:val="center"/>
        <w:rPr>
          <w:rFonts w:cstheme="minorHAnsi"/>
          <w:sz w:val="72"/>
          <w:szCs w:val="72"/>
        </w:rPr>
      </w:pPr>
      <w:r>
        <w:rPr>
          <w:rFonts w:cstheme="minorHAnsi"/>
          <w:color w:val="000000"/>
          <w:sz w:val="72"/>
          <w:szCs w:val="72"/>
        </w:rPr>
        <w:t>COMP</w:t>
      </w:r>
      <w:r w:rsidR="00BF5DD9" w:rsidRPr="00CA3148">
        <w:rPr>
          <w:rFonts w:cstheme="minorHAnsi"/>
          <w:color w:val="000000"/>
          <w:sz w:val="72"/>
          <w:szCs w:val="72"/>
        </w:rPr>
        <w:t xml:space="preserve"> </w:t>
      </w:r>
      <w:r w:rsidRPr="003E666A">
        <w:rPr>
          <w:rFonts w:cstheme="minorHAnsi"/>
          <w:color w:val="000000"/>
          <w:sz w:val="72"/>
          <w:szCs w:val="72"/>
        </w:rPr>
        <w:t>6721</w:t>
      </w:r>
    </w:p>
    <w:p w14:paraId="1F374411" w14:textId="7581696A" w:rsidR="0002752F" w:rsidRPr="00CA3148" w:rsidRDefault="003E666A" w:rsidP="00271D8A">
      <w:pPr>
        <w:jc w:val="center"/>
        <w:rPr>
          <w:rFonts w:cstheme="minorHAnsi"/>
          <w:sz w:val="72"/>
          <w:szCs w:val="72"/>
        </w:rPr>
      </w:pPr>
      <w:r w:rsidRPr="003E666A">
        <w:rPr>
          <w:rFonts w:cstheme="minorHAnsi"/>
          <w:sz w:val="72"/>
          <w:szCs w:val="72"/>
        </w:rPr>
        <w:t>Applied Artificial Intelligence</w:t>
      </w:r>
    </w:p>
    <w:p w14:paraId="2A081CE0" w14:textId="14488F6D" w:rsidR="00300AFF" w:rsidRPr="00CA3148" w:rsidRDefault="00300AFF" w:rsidP="00271D8A">
      <w:pPr>
        <w:jc w:val="center"/>
        <w:rPr>
          <w:rFonts w:cstheme="minorHAnsi"/>
          <w:sz w:val="48"/>
          <w:szCs w:val="48"/>
        </w:rPr>
      </w:pPr>
    </w:p>
    <w:p w14:paraId="1271CBBC" w14:textId="328B6DD7" w:rsidR="009C6905" w:rsidRPr="00CA3148" w:rsidRDefault="00114596" w:rsidP="00271D8A">
      <w:pPr>
        <w:jc w:val="center"/>
        <w:rPr>
          <w:rFonts w:cstheme="minorHAnsi"/>
          <w:sz w:val="72"/>
          <w:szCs w:val="72"/>
        </w:rPr>
      </w:pPr>
      <w:r>
        <w:rPr>
          <w:rFonts w:cstheme="minorHAnsi"/>
          <w:sz w:val="72"/>
          <w:szCs w:val="72"/>
        </w:rPr>
        <w:t>Project 2</w:t>
      </w:r>
    </w:p>
    <w:p w14:paraId="54AE9074" w14:textId="2A01A374" w:rsidR="008A5DC1" w:rsidRPr="00CA3148" w:rsidRDefault="00114596" w:rsidP="007B7B6C">
      <w:pPr>
        <w:jc w:val="both"/>
        <w:rPr>
          <w:rFonts w:cstheme="minorHAnsi"/>
        </w:rPr>
      </w:pPr>
      <w:r w:rsidRPr="00CA3148">
        <w:rPr>
          <w:rFonts w:cstheme="minorHAnsi"/>
          <w:noProof/>
          <w:sz w:val="72"/>
          <w:szCs w:val="7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9D2EE5A" wp14:editId="225D5998">
                <wp:simplePos x="0" y="0"/>
                <wp:positionH relativeFrom="margin">
                  <wp:posOffset>1083310</wp:posOffset>
                </wp:positionH>
                <wp:positionV relativeFrom="paragraph">
                  <wp:posOffset>199290</wp:posOffset>
                </wp:positionV>
                <wp:extent cx="3764280" cy="45720"/>
                <wp:effectExtent l="0" t="0" r="26670" b="3048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764280" cy="4572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1ADB7B9" id="Straight Connector 3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85.3pt,15.7pt" to="381.7pt,19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" strokecolor="black [3200]" strokeweight="1pt">
                <v:stroke joinstyle="miter"/>
                <w10:wrap anchorx="margin"/>
              </v:line>
            </w:pict>
          </mc:Fallback>
        </mc:AlternateContent>
      </w:r>
    </w:p>
    <w:p w14:paraId="78DEE1EE" w14:textId="77777777" w:rsidR="004A6AE5" w:rsidRPr="00CA3148" w:rsidRDefault="004A6AE5" w:rsidP="007B7B6C">
      <w:pPr>
        <w:jc w:val="both"/>
        <w:rPr>
          <w:rFonts w:cstheme="minorHAnsi"/>
          <w:sz w:val="32"/>
          <w:szCs w:val="32"/>
        </w:rPr>
      </w:pPr>
    </w:p>
    <w:p w14:paraId="13ABE64C" w14:textId="507DE7E8" w:rsidR="0060773D" w:rsidRPr="0001222E" w:rsidRDefault="00E601D6" w:rsidP="0001222E">
      <w:pPr>
        <w:jc w:val="center"/>
        <w:rPr>
          <w:rFonts w:cstheme="minorHAnsi"/>
          <w:sz w:val="36"/>
          <w:szCs w:val="36"/>
        </w:rPr>
      </w:pPr>
      <w:r>
        <w:rPr>
          <w:rFonts w:cstheme="minorHAnsi"/>
          <w:sz w:val="36"/>
          <w:szCs w:val="36"/>
        </w:rPr>
        <w:t>Winter</w:t>
      </w:r>
      <w:r w:rsidR="00621000" w:rsidRPr="00CA3148">
        <w:rPr>
          <w:rFonts w:cstheme="minorHAnsi"/>
          <w:sz w:val="36"/>
          <w:szCs w:val="36"/>
        </w:rPr>
        <w:t xml:space="preserve"> 20</w:t>
      </w:r>
      <w:r>
        <w:rPr>
          <w:rFonts w:cstheme="minorHAnsi"/>
          <w:sz w:val="36"/>
          <w:szCs w:val="36"/>
        </w:rPr>
        <w:t>20</w:t>
      </w:r>
    </w:p>
    <w:p w14:paraId="4540E005" w14:textId="5EC5CE3E" w:rsidR="00D8407F" w:rsidRDefault="00D8407F" w:rsidP="007B7B6C">
      <w:pPr>
        <w:jc w:val="both"/>
        <w:rPr>
          <w:rFonts w:cstheme="minorHAnsi"/>
        </w:rPr>
      </w:pPr>
    </w:p>
    <w:p w14:paraId="6585FB69" w14:textId="1FD23AE8" w:rsidR="00427E1A" w:rsidRDefault="00427E1A" w:rsidP="007B7B6C">
      <w:pPr>
        <w:jc w:val="both"/>
        <w:rPr>
          <w:rFonts w:cstheme="minorHAnsi"/>
        </w:rPr>
      </w:pPr>
    </w:p>
    <w:p w14:paraId="5F2A9DD6" w14:textId="77777777" w:rsidR="00893D84" w:rsidRPr="00CA3148" w:rsidRDefault="00893D84" w:rsidP="007B7B6C">
      <w:pPr>
        <w:jc w:val="both"/>
        <w:rPr>
          <w:rFonts w:cstheme="minorHAnsi"/>
        </w:rPr>
      </w:pPr>
    </w:p>
    <w:p w14:paraId="73EF9DB8" w14:textId="5C4A0EEE" w:rsidR="004D77BA" w:rsidRPr="00CA3148" w:rsidRDefault="0036795B" w:rsidP="007B7B6C">
      <w:pPr>
        <w:jc w:val="both"/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t>Submitted to:</w:t>
      </w:r>
      <w:r w:rsidRPr="0036795B">
        <w:rPr>
          <w:rFonts w:cstheme="minorHAnsi"/>
          <w:sz w:val="32"/>
          <w:szCs w:val="32"/>
        </w:rPr>
        <w:t xml:space="preserve"> Dr. René Witte</w:t>
      </w:r>
    </w:p>
    <w:p w14:paraId="332E481F" w14:textId="09369C02" w:rsidR="00E60B86" w:rsidRDefault="00E60B86" w:rsidP="007B7B6C">
      <w:pPr>
        <w:jc w:val="both"/>
        <w:rPr>
          <w:rFonts w:cstheme="minorHAnsi"/>
          <w:sz w:val="28"/>
          <w:szCs w:val="28"/>
        </w:rPr>
      </w:pPr>
      <w:r w:rsidRPr="00CA3148">
        <w:rPr>
          <w:rFonts w:cstheme="minorHAnsi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430181" wp14:editId="437F395D">
                <wp:simplePos x="0" y="0"/>
                <wp:positionH relativeFrom="column">
                  <wp:posOffset>-19050</wp:posOffset>
                </wp:positionH>
                <wp:positionV relativeFrom="paragraph">
                  <wp:posOffset>93980</wp:posOffset>
                </wp:positionV>
                <wp:extent cx="262890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289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0ACE740" id="Straight Connector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5pt,7.4pt" to="205.5pt,7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" strokecolor="black [3213]" strokeweight="1pt">
                <v:stroke joinstyle="miter"/>
              </v:line>
            </w:pict>
          </mc:Fallback>
        </mc:AlternateContent>
      </w:r>
    </w:p>
    <w:p w14:paraId="0F0B9B59" w14:textId="2DA151D2" w:rsidR="0001222E" w:rsidRPr="00CA3148" w:rsidRDefault="0001222E" w:rsidP="007B7B6C">
      <w:pPr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Team</w:t>
      </w:r>
      <w:r w:rsidR="004C1DB7">
        <w:rPr>
          <w:rFonts w:cstheme="minorHAnsi"/>
          <w:sz w:val="28"/>
          <w:szCs w:val="28"/>
        </w:rPr>
        <w:t>:</w:t>
      </w:r>
      <w:r w:rsidR="00427E1A">
        <w:rPr>
          <w:rFonts w:cstheme="minorHAnsi"/>
          <w:sz w:val="28"/>
          <w:szCs w:val="28"/>
        </w:rPr>
        <w:t xml:space="preserve"> </w:t>
      </w:r>
      <w:r w:rsidR="00427E1A" w:rsidRPr="004C1DB7">
        <w:rPr>
          <w:rFonts w:cstheme="minorHAnsi"/>
          <w:b/>
          <w:bCs/>
          <w:sz w:val="28"/>
          <w:szCs w:val="28"/>
        </w:rPr>
        <w:t>FL-G06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420"/>
        <w:gridCol w:w="3420"/>
      </w:tblGrid>
      <w:tr w:rsidR="007A17FB" w:rsidRPr="00CA3148" w14:paraId="318C428B" w14:textId="7DDBA1AB" w:rsidTr="00AE6C78">
        <w:trPr>
          <w:trHeight w:val="340"/>
        </w:trPr>
        <w:tc>
          <w:tcPr>
            <w:tcW w:w="3420" w:type="dxa"/>
          </w:tcPr>
          <w:p w14:paraId="4A82990C" w14:textId="29D9B5B4" w:rsidR="007A17FB" w:rsidRPr="00410C7B" w:rsidRDefault="007A17FB" w:rsidP="007B7B6C">
            <w:pPr>
              <w:jc w:val="both"/>
              <w:rPr>
                <w:rFonts w:eastAsia="Times New Roman" w:cstheme="minorHAnsi"/>
                <w:b/>
                <w:bCs/>
                <w:sz w:val="28"/>
                <w:szCs w:val="28"/>
              </w:rPr>
            </w:pPr>
            <w:r w:rsidRPr="00410C7B">
              <w:rPr>
                <w:rFonts w:eastAsia="Times New Roman" w:cstheme="minorHAnsi"/>
                <w:b/>
                <w:bCs/>
                <w:sz w:val="28"/>
                <w:szCs w:val="28"/>
              </w:rPr>
              <w:t>Name</w:t>
            </w:r>
          </w:p>
        </w:tc>
        <w:tc>
          <w:tcPr>
            <w:tcW w:w="3420" w:type="dxa"/>
          </w:tcPr>
          <w:p w14:paraId="6DD61022" w14:textId="7D889637" w:rsidR="007A17FB" w:rsidRPr="00410C7B" w:rsidRDefault="007A17FB" w:rsidP="007B7B6C">
            <w:pPr>
              <w:jc w:val="both"/>
              <w:rPr>
                <w:rFonts w:eastAsia="Times New Roman" w:cstheme="minorHAnsi"/>
                <w:b/>
                <w:bCs/>
                <w:sz w:val="28"/>
                <w:szCs w:val="28"/>
              </w:rPr>
            </w:pPr>
            <w:r w:rsidRPr="00410C7B">
              <w:rPr>
                <w:rFonts w:eastAsia="Times New Roman" w:cstheme="minorHAnsi"/>
                <w:b/>
                <w:bCs/>
                <w:sz w:val="28"/>
                <w:szCs w:val="28"/>
              </w:rPr>
              <w:t>Student ID</w:t>
            </w:r>
          </w:p>
        </w:tc>
      </w:tr>
      <w:tr w:rsidR="007A17FB" w:rsidRPr="00CA3148" w14:paraId="6A4A5C13" w14:textId="4835E1A9" w:rsidTr="00AE6C78">
        <w:trPr>
          <w:trHeight w:val="340"/>
        </w:trPr>
        <w:tc>
          <w:tcPr>
            <w:tcW w:w="3420" w:type="dxa"/>
          </w:tcPr>
          <w:p w14:paraId="50FBE343" w14:textId="65A29E31" w:rsidR="007A17FB" w:rsidRPr="00902E71" w:rsidRDefault="007A17FB" w:rsidP="007B7B6C">
            <w:pPr>
              <w:jc w:val="both"/>
              <w:rPr>
                <w:rFonts w:eastAsia="Times New Roman" w:cstheme="minorHAnsi"/>
                <w:sz w:val="28"/>
                <w:szCs w:val="28"/>
              </w:rPr>
            </w:pPr>
            <w:r w:rsidRPr="00902E71">
              <w:rPr>
                <w:rFonts w:eastAsia="Times New Roman" w:cstheme="minorHAnsi"/>
                <w:sz w:val="28"/>
                <w:szCs w:val="28"/>
              </w:rPr>
              <w:t>Mehrnaz Keshmirpour</w:t>
            </w:r>
          </w:p>
        </w:tc>
        <w:tc>
          <w:tcPr>
            <w:tcW w:w="3420" w:type="dxa"/>
          </w:tcPr>
          <w:p w14:paraId="561EED3B" w14:textId="6E743463" w:rsidR="007A17FB" w:rsidRPr="00902E71" w:rsidRDefault="007A17FB" w:rsidP="007B7B6C">
            <w:pPr>
              <w:jc w:val="both"/>
              <w:rPr>
                <w:rFonts w:eastAsia="Times New Roman" w:cstheme="minorHAnsi"/>
                <w:sz w:val="28"/>
                <w:szCs w:val="28"/>
              </w:rPr>
            </w:pPr>
            <w:r w:rsidRPr="00902E71">
              <w:rPr>
                <w:rFonts w:eastAsia="Times New Roman" w:cstheme="minorHAnsi"/>
                <w:sz w:val="28"/>
                <w:szCs w:val="28"/>
              </w:rPr>
              <w:t>40063320</w:t>
            </w:r>
          </w:p>
        </w:tc>
      </w:tr>
      <w:tr w:rsidR="007A17FB" w:rsidRPr="00CA3148" w14:paraId="64573CB9" w14:textId="77777777" w:rsidTr="00AE6C78">
        <w:trPr>
          <w:trHeight w:val="340"/>
        </w:trPr>
        <w:tc>
          <w:tcPr>
            <w:tcW w:w="3420" w:type="dxa"/>
          </w:tcPr>
          <w:p w14:paraId="07EA40E6" w14:textId="5B733E06" w:rsidR="007A17FB" w:rsidRPr="00902E71" w:rsidRDefault="00F7177B" w:rsidP="007B7B6C">
            <w:pPr>
              <w:jc w:val="both"/>
              <w:rPr>
                <w:rFonts w:eastAsia="Times New Roman" w:cstheme="minorHAnsi"/>
                <w:sz w:val="28"/>
                <w:szCs w:val="28"/>
              </w:rPr>
            </w:pPr>
            <w:proofErr w:type="spellStart"/>
            <w:r w:rsidRPr="00F7177B">
              <w:rPr>
                <w:rFonts w:eastAsia="Times New Roman" w:cstheme="minorHAnsi"/>
                <w:sz w:val="28"/>
                <w:szCs w:val="28"/>
              </w:rPr>
              <w:t>Naghmeh</w:t>
            </w:r>
            <w:proofErr w:type="spellEnd"/>
            <w:r w:rsidRPr="00F7177B">
              <w:rPr>
                <w:rFonts w:eastAsia="Times New Roman" w:cstheme="minorHAnsi"/>
                <w:sz w:val="28"/>
                <w:szCs w:val="28"/>
              </w:rPr>
              <w:t xml:space="preserve"> </w:t>
            </w:r>
            <w:proofErr w:type="spellStart"/>
            <w:r w:rsidRPr="00F7177B">
              <w:rPr>
                <w:rFonts w:eastAsia="Times New Roman" w:cstheme="minorHAnsi"/>
                <w:sz w:val="28"/>
                <w:szCs w:val="28"/>
              </w:rPr>
              <w:t>Shafiee</w:t>
            </w:r>
            <w:proofErr w:type="spellEnd"/>
            <w:r w:rsidRPr="00F7177B">
              <w:rPr>
                <w:rFonts w:eastAsia="Times New Roman" w:cstheme="minorHAnsi"/>
                <w:sz w:val="28"/>
                <w:szCs w:val="28"/>
              </w:rPr>
              <w:t xml:space="preserve"> </w:t>
            </w:r>
            <w:proofErr w:type="spellStart"/>
            <w:r w:rsidRPr="00F7177B">
              <w:rPr>
                <w:rFonts w:eastAsia="Times New Roman" w:cstheme="minorHAnsi"/>
                <w:sz w:val="28"/>
                <w:szCs w:val="28"/>
              </w:rPr>
              <w:t>Roudbari</w:t>
            </w:r>
            <w:proofErr w:type="spellEnd"/>
          </w:p>
        </w:tc>
        <w:tc>
          <w:tcPr>
            <w:tcW w:w="3420" w:type="dxa"/>
          </w:tcPr>
          <w:p w14:paraId="40C86F00" w14:textId="77777777" w:rsidR="007A17FB" w:rsidRPr="00902E71" w:rsidRDefault="007A17FB" w:rsidP="007B7B6C">
            <w:pPr>
              <w:jc w:val="both"/>
              <w:rPr>
                <w:rFonts w:eastAsia="Times New Roman" w:cstheme="minorHAnsi"/>
                <w:sz w:val="28"/>
                <w:szCs w:val="28"/>
              </w:rPr>
            </w:pPr>
          </w:p>
        </w:tc>
      </w:tr>
      <w:tr w:rsidR="007A17FB" w:rsidRPr="00CA3148" w14:paraId="50451C61" w14:textId="77777777" w:rsidTr="00AE6C78">
        <w:trPr>
          <w:trHeight w:val="340"/>
        </w:trPr>
        <w:tc>
          <w:tcPr>
            <w:tcW w:w="3420" w:type="dxa"/>
          </w:tcPr>
          <w:p w14:paraId="2B507ECA" w14:textId="51254929" w:rsidR="007A17FB" w:rsidRPr="00902E71" w:rsidRDefault="00F7177B" w:rsidP="007B7B6C">
            <w:pPr>
              <w:jc w:val="both"/>
              <w:rPr>
                <w:rFonts w:eastAsia="Times New Roman" w:cstheme="minorHAnsi"/>
                <w:sz w:val="28"/>
                <w:szCs w:val="28"/>
              </w:rPr>
            </w:pPr>
            <w:r w:rsidRPr="00F7177B">
              <w:rPr>
                <w:rFonts w:eastAsia="Times New Roman" w:cstheme="minorHAnsi"/>
                <w:sz w:val="28"/>
                <w:szCs w:val="28"/>
              </w:rPr>
              <w:t>Jasmine Kaur</w:t>
            </w:r>
          </w:p>
        </w:tc>
        <w:tc>
          <w:tcPr>
            <w:tcW w:w="3420" w:type="dxa"/>
          </w:tcPr>
          <w:p w14:paraId="4A1CDC88" w14:textId="77777777" w:rsidR="007A17FB" w:rsidRPr="00902E71" w:rsidRDefault="007A17FB" w:rsidP="007B7B6C">
            <w:pPr>
              <w:jc w:val="both"/>
              <w:rPr>
                <w:rFonts w:eastAsia="Times New Roman" w:cstheme="minorHAnsi"/>
                <w:sz w:val="28"/>
                <w:szCs w:val="28"/>
              </w:rPr>
            </w:pPr>
          </w:p>
        </w:tc>
      </w:tr>
    </w:tbl>
    <w:p w14:paraId="55D8BCAB" w14:textId="76CABEB0" w:rsidR="001D0C35" w:rsidRDefault="001D0C35" w:rsidP="007B7B6C">
      <w:pPr>
        <w:jc w:val="both"/>
        <w:rPr>
          <w:rFonts w:cstheme="minorHAnsi"/>
        </w:rPr>
      </w:pPr>
    </w:p>
    <w:p w14:paraId="5B026C95" w14:textId="070C79B5" w:rsidR="001D0C35" w:rsidRDefault="001D0C35" w:rsidP="007B7B6C">
      <w:pPr>
        <w:jc w:val="both"/>
        <w:rPr>
          <w:rFonts w:cstheme="minorHAnsi"/>
        </w:rPr>
      </w:pPr>
    </w:p>
    <w:p w14:paraId="04A5C59C" w14:textId="77777777" w:rsidR="001D0C35" w:rsidRPr="00CA3148" w:rsidRDefault="001D0C35" w:rsidP="007B7B6C">
      <w:pPr>
        <w:jc w:val="both"/>
        <w:rPr>
          <w:rFonts w:cstheme="minorHAnsi"/>
        </w:rPr>
      </w:pPr>
    </w:p>
    <w:p w14:paraId="03552896" w14:textId="1FEF0B85" w:rsidR="006A270B" w:rsidRDefault="001D0C35" w:rsidP="00CE5D8E">
      <w:pPr>
        <w:rPr>
          <w:rFonts w:cstheme="minorHAnsi"/>
        </w:rPr>
      </w:pPr>
      <w:r w:rsidRPr="001D0C35">
        <w:rPr>
          <w:rFonts w:eastAsia="NimbusRomNo9L-Regu" w:cstheme="minorHAnsi"/>
          <w:b/>
          <w:bCs/>
          <w:sz w:val="32"/>
          <w:szCs w:val="32"/>
        </w:rPr>
        <w:t>Analysis</w:t>
      </w:r>
    </w:p>
    <w:p w14:paraId="73EDC532" w14:textId="03B31464" w:rsidR="00863223" w:rsidRPr="002642F6" w:rsidRDefault="00863223" w:rsidP="007B7B6C">
      <w:pPr>
        <w:jc w:val="both"/>
        <w:rPr>
          <w:rFonts w:cstheme="minorHAnsi"/>
        </w:rPr>
      </w:pPr>
    </w:p>
    <w:p w14:paraId="0821F24F" w14:textId="19597A19" w:rsidR="00863223" w:rsidRPr="002642F6" w:rsidRDefault="00863223" w:rsidP="007B7B6C">
      <w:pPr>
        <w:jc w:val="both"/>
        <w:rPr>
          <w:rFonts w:cstheme="minorHAnsi"/>
        </w:rPr>
      </w:pPr>
    </w:p>
    <w:p w14:paraId="18ADC9CE" w14:textId="5E23AA91" w:rsidR="00863223" w:rsidRPr="002642F6" w:rsidRDefault="00863223" w:rsidP="007B7B6C">
      <w:pPr>
        <w:jc w:val="both"/>
        <w:rPr>
          <w:rFonts w:cstheme="minorHAnsi"/>
        </w:rPr>
      </w:pPr>
    </w:p>
    <w:p w14:paraId="19536880" w14:textId="77777777" w:rsidR="00863223" w:rsidRPr="002642F6" w:rsidRDefault="00863223" w:rsidP="007B7B6C">
      <w:pPr>
        <w:jc w:val="both"/>
        <w:rPr>
          <w:rFonts w:cstheme="minorHAnsi"/>
        </w:rPr>
      </w:pPr>
    </w:p>
    <w:p w14:paraId="7BE39F5B" w14:textId="77777777" w:rsidR="005E6C7F" w:rsidRPr="002642F6" w:rsidRDefault="005E6C7F" w:rsidP="007B7B6C">
      <w:pPr>
        <w:jc w:val="both"/>
        <w:rPr>
          <w:rFonts w:cstheme="minorHAnsi"/>
        </w:rPr>
      </w:pPr>
    </w:p>
    <w:p w14:paraId="13474748" w14:textId="308644E3" w:rsidR="002736F8" w:rsidRPr="002642F6" w:rsidRDefault="002736F8" w:rsidP="007B7B6C">
      <w:pPr>
        <w:jc w:val="both"/>
        <w:rPr>
          <w:rFonts w:cstheme="minorHAnsi"/>
        </w:rPr>
      </w:pPr>
    </w:p>
    <w:p w14:paraId="09E89D41" w14:textId="3A95AA9C" w:rsidR="00F5417E" w:rsidRPr="002642F6" w:rsidRDefault="00F5417E" w:rsidP="007B7B6C">
      <w:pPr>
        <w:jc w:val="both"/>
        <w:rPr>
          <w:rFonts w:cstheme="minorHAnsi"/>
        </w:rPr>
      </w:pPr>
    </w:p>
    <w:p w14:paraId="01DBE813" w14:textId="77777777" w:rsidR="00227075" w:rsidRPr="002642F6" w:rsidRDefault="00227075" w:rsidP="007B7B6C">
      <w:pPr>
        <w:jc w:val="both"/>
        <w:rPr>
          <w:rFonts w:cstheme="minorHAnsi"/>
        </w:rPr>
      </w:pPr>
    </w:p>
    <w:p w14:paraId="00FF36C9" w14:textId="6D9C4AD0" w:rsidR="00B06448" w:rsidRPr="00CA3148" w:rsidRDefault="00B06448" w:rsidP="007B7B6C">
      <w:pPr>
        <w:jc w:val="both"/>
        <w:rPr>
          <w:rFonts w:eastAsia="NimbusRomNo9L-Regu" w:cstheme="minorHAnsi"/>
          <w:b/>
          <w:bCs/>
          <w:sz w:val="32"/>
          <w:szCs w:val="32"/>
        </w:rPr>
      </w:pPr>
      <w:r w:rsidRPr="00CA3148">
        <w:rPr>
          <w:rFonts w:eastAsia="NimbusRomNo9L-Regu" w:cstheme="minorHAnsi"/>
          <w:b/>
          <w:bCs/>
          <w:sz w:val="32"/>
          <w:szCs w:val="32"/>
        </w:rPr>
        <w:t>References</w:t>
      </w:r>
    </w:p>
    <w:p w14:paraId="167AAF10" w14:textId="77777777" w:rsidR="009C7C5F" w:rsidRDefault="009C7C5F" w:rsidP="009C7C5F">
      <w:pPr>
        <w:jc w:val="both"/>
        <w:rPr>
          <w:rFonts w:cstheme="minorHAnsi"/>
        </w:rPr>
      </w:pPr>
      <w:r>
        <w:rPr>
          <w:rFonts w:cstheme="minorHAnsi"/>
        </w:rPr>
        <w:t xml:space="preserve">[1] </w:t>
      </w:r>
      <w:r w:rsidRPr="009C7C5F">
        <w:rPr>
          <w:rFonts w:cstheme="minorHAnsi"/>
        </w:rPr>
        <w:t>Word tokenization using python regular expressions</w:t>
      </w:r>
      <w:r>
        <w:rPr>
          <w:rFonts w:cstheme="minorHAnsi"/>
        </w:rPr>
        <w:t>:</w:t>
      </w:r>
    </w:p>
    <w:p w14:paraId="0E9C6725" w14:textId="19936AA5" w:rsidR="009C7C5F" w:rsidRDefault="009C7C5F" w:rsidP="009C7C5F">
      <w:pPr>
        <w:jc w:val="both"/>
        <w:rPr>
          <w:rFonts w:cstheme="minorHAnsi"/>
        </w:rPr>
      </w:pPr>
      <w:r w:rsidRPr="009C7C5F">
        <w:rPr>
          <w:rFonts w:cstheme="minorHAnsi"/>
        </w:rPr>
        <w:t>(</w:t>
      </w:r>
      <w:hyperlink r:id="rId7" w:history="1">
        <w:r w:rsidR="0060683B" w:rsidRPr="00F04A7E">
          <w:rPr>
            <w:rStyle w:val="Hyperlink"/>
            <w:rFonts w:cstheme="minorHAnsi"/>
          </w:rPr>
          <w:t>https://stackoverflow.com/questions/6202549/word-tokenization-using-python-regular-expressions</w:t>
        </w:r>
      </w:hyperlink>
      <w:r w:rsidRPr="009C7C5F">
        <w:rPr>
          <w:rFonts w:cstheme="minorHAnsi"/>
        </w:rPr>
        <w:t>)</w:t>
      </w:r>
    </w:p>
    <w:p w14:paraId="5673B4EE" w14:textId="476EFB8E" w:rsidR="0060683B" w:rsidRDefault="0060683B" w:rsidP="009C7C5F">
      <w:pPr>
        <w:jc w:val="both"/>
        <w:rPr>
          <w:rFonts w:cstheme="minorHAnsi"/>
        </w:rPr>
      </w:pPr>
    </w:p>
    <w:p w14:paraId="07B55899" w14:textId="77777777" w:rsidR="0060683B" w:rsidRPr="009C7C5F" w:rsidRDefault="0060683B" w:rsidP="009C7C5F">
      <w:pPr>
        <w:jc w:val="both"/>
        <w:rPr>
          <w:rFonts w:cstheme="minorHAnsi"/>
        </w:rPr>
      </w:pPr>
      <w:bookmarkStart w:id="0" w:name="_GoBack"/>
      <w:bookmarkEnd w:id="0"/>
    </w:p>
    <w:sectPr w:rsidR="0060683B" w:rsidRPr="009C7C5F" w:rsidSect="00073A4F">
      <w:pgSz w:w="12240" w:h="15840"/>
      <w:pgMar w:top="1152" w:right="1440" w:bottom="115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mbusRomNo9L-Regu">
    <w:altName w:val="Malgun Gothic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252489"/>
    <w:multiLevelType w:val="hybridMultilevel"/>
    <w:tmpl w:val="CEC02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704EE1"/>
    <w:multiLevelType w:val="hybridMultilevel"/>
    <w:tmpl w:val="36C8D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B07593"/>
    <w:multiLevelType w:val="hybridMultilevel"/>
    <w:tmpl w:val="D38641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C86C9E"/>
    <w:multiLevelType w:val="hybridMultilevel"/>
    <w:tmpl w:val="85FC81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760C10"/>
    <w:multiLevelType w:val="hybridMultilevel"/>
    <w:tmpl w:val="EE746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C23450"/>
    <w:multiLevelType w:val="hybridMultilevel"/>
    <w:tmpl w:val="45A641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DE66C7"/>
    <w:multiLevelType w:val="hybridMultilevel"/>
    <w:tmpl w:val="75D03C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673BA5"/>
    <w:multiLevelType w:val="hybridMultilevel"/>
    <w:tmpl w:val="F0C417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27156D"/>
    <w:multiLevelType w:val="hybridMultilevel"/>
    <w:tmpl w:val="C394A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C3A9A"/>
    <w:multiLevelType w:val="hybridMultilevel"/>
    <w:tmpl w:val="A6F6D3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966982"/>
    <w:multiLevelType w:val="hybridMultilevel"/>
    <w:tmpl w:val="FAC04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B88081E"/>
    <w:multiLevelType w:val="hybridMultilevel"/>
    <w:tmpl w:val="AE267AD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FF07F2"/>
    <w:multiLevelType w:val="hybridMultilevel"/>
    <w:tmpl w:val="1A1A9C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9033CB"/>
    <w:multiLevelType w:val="hybridMultilevel"/>
    <w:tmpl w:val="62F241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193F4D"/>
    <w:multiLevelType w:val="hybridMultilevel"/>
    <w:tmpl w:val="6F72D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A358FB"/>
    <w:multiLevelType w:val="hybridMultilevel"/>
    <w:tmpl w:val="C5BC32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890FB6"/>
    <w:multiLevelType w:val="hybridMultilevel"/>
    <w:tmpl w:val="D736BF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092B30"/>
    <w:multiLevelType w:val="hybridMultilevel"/>
    <w:tmpl w:val="10DAD2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2178A4"/>
    <w:multiLevelType w:val="hybridMultilevel"/>
    <w:tmpl w:val="1F7C31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065637"/>
    <w:multiLevelType w:val="hybridMultilevel"/>
    <w:tmpl w:val="32F2D1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7AB374C"/>
    <w:multiLevelType w:val="hybridMultilevel"/>
    <w:tmpl w:val="56906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0153CF"/>
    <w:multiLevelType w:val="hybridMultilevel"/>
    <w:tmpl w:val="CA8AA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8"/>
  </w:num>
  <w:num w:numId="3">
    <w:abstractNumId w:val="13"/>
  </w:num>
  <w:num w:numId="4">
    <w:abstractNumId w:val="1"/>
  </w:num>
  <w:num w:numId="5">
    <w:abstractNumId w:val="21"/>
  </w:num>
  <w:num w:numId="6">
    <w:abstractNumId w:val="14"/>
  </w:num>
  <w:num w:numId="7">
    <w:abstractNumId w:val="10"/>
  </w:num>
  <w:num w:numId="8">
    <w:abstractNumId w:val="9"/>
  </w:num>
  <w:num w:numId="9">
    <w:abstractNumId w:val="17"/>
  </w:num>
  <w:num w:numId="10">
    <w:abstractNumId w:val="7"/>
  </w:num>
  <w:num w:numId="11">
    <w:abstractNumId w:val="2"/>
  </w:num>
  <w:num w:numId="12">
    <w:abstractNumId w:val="6"/>
  </w:num>
  <w:num w:numId="13">
    <w:abstractNumId w:val="15"/>
  </w:num>
  <w:num w:numId="14">
    <w:abstractNumId w:val="11"/>
  </w:num>
  <w:num w:numId="15">
    <w:abstractNumId w:val="8"/>
  </w:num>
  <w:num w:numId="16">
    <w:abstractNumId w:val="19"/>
  </w:num>
  <w:num w:numId="17">
    <w:abstractNumId w:val="3"/>
  </w:num>
  <w:num w:numId="18">
    <w:abstractNumId w:val="20"/>
  </w:num>
  <w:num w:numId="19">
    <w:abstractNumId w:val="16"/>
  </w:num>
  <w:num w:numId="20">
    <w:abstractNumId w:val="12"/>
  </w:num>
  <w:num w:numId="21">
    <w:abstractNumId w:val="5"/>
  </w:num>
  <w:num w:numId="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5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0N7Y0NDU0NDIwNDJR0lEKTi0uzszPAykwMqwFAEgL+RAtAAAA"/>
  </w:docVars>
  <w:rsids>
    <w:rsidRoot w:val="00087F90"/>
    <w:rsid w:val="00001A91"/>
    <w:rsid w:val="0000309C"/>
    <w:rsid w:val="00010426"/>
    <w:rsid w:val="00010BC8"/>
    <w:rsid w:val="00010E53"/>
    <w:rsid w:val="0001222E"/>
    <w:rsid w:val="00014612"/>
    <w:rsid w:val="000150FF"/>
    <w:rsid w:val="0001538E"/>
    <w:rsid w:val="00020C90"/>
    <w:rsid w:val="00023B4F"/>
    <w:rsid w:val="00023F3A"/>
    <w:rsid w:val="00024536"/>
    <w:rsid w:val="0002697C"/>
    <w:rsid w:val="0002752F"/>
    <w:rsid w:val="0003001E"/>
    <w:rsid w:val="0003165B"/>
    <w:rsid w:val="000322AD"/>
    <w:rsid w:val="000354D6"/>
    <w:rsid w:val="00042426"/>
    <w:rsid w:val="00044326"/>
    <w:rsid w:val="00045D18"/>
    <w:rsid w:val="00046F04"/>
    <w:rsid w:val="000471F9"/>
    <w:rsid w:val="000530B1"/>
    <w:rsid w:val="00053709"/>
    <w:rsid w:val="00057338"/>
    <w:rsid w:val="000576B1"/>
    <w:rsid w:val="00060F0E"/>
    <w:rsid w:val="00065541"/>
    <w:rsid w:val="0006568C"/>
    <w:rsid w:val="0006772B"/>
    <w:rsid w:val="000706F8"/>
    <w:rsid w:val="00070ABF"/>
    <w:rsid w:val="0007291D"/>
    <w:rsid w:val="00073A4F"/>
    <w:rsid w:val="00076533"/>
    <w:rsid w:val="00077A30"/>
    <w:rsid w:val="00080999"/>
    <w:rsid w:val="000840FD"/>
    <w:rsid w:val="0008419E"/>
    <w:rsid w:val="00087F90"/>
    <w:rsid w:val="00092D47"/>
    <w:rsid w:val="0009425E"/>
    <w:rsid w:val="000943A4"/>
    <w:rsid w:val="00096CDC"/>
    <w:rsid w:val="000A1899"/>
    <w:rsid w:val="000A19C0"/>
    <w:rsid w:val="000A2E9F"/>
    <w:rsid w:val="000A350F"/>
    <w:rsid w:val="000A7EFC"/>
    <w:rsid w:val="000B07D3"/>
    <w:rsid w:val="000B1278"/>
    <w:rsid w:val="000B1727"/>
    <w:rsid w:val="000B30FA"/>
    <w:rsid w:val="000B5121"/>
    <w:rsid w:val="000B6480"/>
    <w:rsid w:val="000C0432"/>
    <w:rsid w:val="000C39AD"/>
    <w:rsid w:val="000C41E0"/>
    <w:rsid w:val="000C515C"/>
    <w:rsid w:val="000C5DBC"/>
    <w:rsid w:val="000C5E47"/>
    <w:rsid w:val="000C6470"/>
    <w:rsid w:val="000C6852"/>
    <w:rsid w:val="000C7217"/>
    <w:rsid w:val="000D4A21"/>
    <w:rsid w:val="000D6664"/>
    <w:rsid w:val="000D684D"/>
    <w:rsid w:val="000D699C"/>
    <w:rsid w:val="000D702B"/>
    <w:rsid w:val="000D7E96"/>
    <w:rsid w:val="000E0F14"/>
    <w:rsid w:val="000E1579"/>
    <w:rsid w:val="000E23D0"/>
    <w:rsid w:val="000E47EA"/>
    <w:rsid w:val="000E4A91"/>
    <w:rsid w:val="000E508C"/>
    <w:rsid w:val="000E53D9"/>
    <w:rsid w:val="000E5573"/>
    <w:rsid w:val="000F092B"/>
    <w:rsid w:val="000F0F4C"/>
    <w:rsid w:val="000F3B56"/>
    <w:rsid w:val="000F65FC"/>
    <w:rsid w:val="001050D4"/>
    <w:rsid w:val="00106655"/>
    <w:rsid w:val="001072ED"/>
    <w:rsid w:val="00111A9F"/>
    <w:rsid w:val="00112FDD"/>
    <w:rsid w:val="00114007"/>
    <w:rsid w:val="00114596"/>
    <w:rsid w:val="00115772"/>
    <w:rsid w:val="00120773"/>
    <w:rsid w:val="00120903"/>
    <w:rsid w:val="00127C28"/>
    <w:rsid w:val="00131965"/>
    <w:rsid w:val="001335DB"/>
    <w:rsid w:val="00133838"/>
    <w:rsid w:val="00136ED6"/>
    <w:rsid w:val="00142744"/>
    <w:rsid w:val="00145684"/>
    <w:rsid w:val="001477E2"/>
    <w:rsid w:val="00147F9F"/>
    <w:rsid w:val="00152E06"/>
    <w:rsid w:val="0015332D"/>
    <w:rsid w:val="001533B1"/>
    <w:rsid w:val="001547A3"/>
    <w:rsid w:val="00161B8B"/>
    <w:rsid w:val="001677E5"/>
    <w:rsid w:val="00170B70"/>
    <w:rsid w:val="00171D24"/>
    <w:rsid w:val="0017229B"/>
    <w:rsid w:val="0017294F"/>
    <w:rsid w:val="001729AB"/>
    <w:rsid w:val="00173A8F"/>
    <w:rsid w:val="00174D14"/>
    <w:rsid w:val="00177355"/>
    <w:rsid w:val="001773D0"/>
    <w:rsid w:val="00177DC0"/>
    <w:rsid w:val="00182143"/>
    <w:rsid w:val="0018419E"/>
    <w:rsid w:val="00184DAF"/>
    <w:rsid w:val="00184E21"/>
    <w:rsid w:val="00186541"/>
    <w:rsid w:val="001873FA"/>
    <w:rsid w:val="0019159E"/>
    <w:rsid w:val="0019161C"/>
    <w:rsid w:val="001918C6"/>
    <w:rsid w:val="00196AA4"/>
    <w:rsid w:val="001A1977"/>
    <w:rsid w:val="001A3C90"/>
    <w:rsid w:val="001A5668"/>
    <w:rsid w:val="001A7EA8"/>
    <w:rsid w:val="001B141E"/>
    <w:rsid w:val="001B33F7"/>
    <w:rsid w:val="001B522B"/>
    <w:rsid w:val="001B576F"/>
    <w:rsid w:val="001C3F96"/>
    <w:rsid w:val="001C503A"/>
    <w:rsid w:val="001C530F"/>
    <w:rsid w:val="001C6116"/>
    <w:rsid w:val="001D0218"/>
    <w:rsid w:val="001D0C35"/>
    <w:rsid w:val="001D2E2C"/>
    <w:rsid w:val="001D6240"/>
    <w:rsid w:val="001E072C"/>
    <w:rsid w:val="001E0903"/>
    <w:rsid w:val="001E0DDA"/>
    <w:rsid w:val="001E5DC3"/>
    <w:rsid w:val="001E77ED"/>
    <w:rsid w:val="001F160B"/>
    <w:rsid w:val="001F1F9E"/>
    <w:rsid w:val="001F33ED"/>
    <w:rsid w:val="001F384D"/>
    <w:rsid w:val="001F7A4E"/>
    <w:rsid w:val="00203922"/>
    <w:rsid w:val="0020428C"/>
    <w:rsid w:val="002069D5"/>
    <w:rsid w:val="0021037F"/>
    <w:rsid w:val="00210BF6"/>
    <w:rsid w:val="00210FE7"/>
    <w:rsid w:val="002112AD"/>
    <w:rsid w:val="00211352"/>
    <w:rsid w:val="00213910"/>
    <w:rsid w:val="0021409B"/>
    <w:rsid w:val="0021470F"/>
    <w:rsid w:val="00215852"/>
    <w:rsid w:val="00216533"/>
    <w:rsid w:val="00220B18"/>
    <w:rsid w:val="00223BED"/>
    <w:rsid w:val="00227075"/>
    <w:rsid w:val="00230FF7"/>
    <w:rsid w:val="00231094"/>
    <w:rsid w:val="00240365"/>
    <w:rsid w:val="00243D8B"/>
    <w:rsid w:val="00245AB2"/>
    <w:rsid w:val="00245BAD"/>
    <w:rsid w:val="002465EB"/>
    <w:rsid w:val="002466B8"/>
    <w:rsid w:val="002474FC"/>
    <w:rsid w:val="00253FF0"/>
    <w:rsid w:val="00256D29"/>
    <w:rsid w:val="0025714D"/>
    <w:rsid w:val="002578E9"/>
    <w:rsid w:val="00257AD1"/>
    <w:rsid w:val="00257F7E"/>
    <w:rsid w:val="00260734"/>
    <w:rsid w:val="00261F42"/>
    <w:rsid w:val="00262E50"/>
    <w:rsid w:val="002632E5"/>
    <w:rsid w:val="002642F6"/>
    <w:rsid w:val="00265725"/>
    <w:rsid w:val="00265D78"/>
    <w:rsid w:val="00266161"/>
    <w:rsid w:val="0026643B"/>
    <w:rsid w:val="002664AE"/>
    <w:rsid w:val="00271D8A"/>
    <w:rsid w:val="002736F8"/>
    <w:rsid w:val="00275F4A"/>
    <w:rsid w:val="002820E5"/>
    <w:rsid w:val="00282854"/>
    <w:rsid w:val="00292F6A"/>
    <w:rsid w:val="0029398E"/>
    <w:rsid w:val="00293FDD"/>
    <w:rsid w:val="00294A28"/>
    <w:rsid w:val="00294E81"/>
    <w:rsid w:val="002A0237"/>
    <w:rsid w:val="002A0266"/>
    <w:rsid w:val="002A2B08"/>
    <w:rsid w:val="002A4F9E"/>
    <w:rsid w:val="002A5F0B"/>
    <w:rsid w:val="002A635E"/>
    <w:rsid w:val="002A6F54"/>
    <w:rsid w:val="002B2377"/>
    <w:rsid w:val="002B3B9E"/>
    <w:rsid w:val="002B5663"/>
    <w:rsid w:val="002B58A1"/>
    <w:rsid w:val="002C15AB"/>
    <w:rsid w:val="002C52B3"/>
    <w:rsid w:val="002C6DB4"/>
    <w:rsid w:val="002D1482"/>
    <w:rsid w:val="002D1753"/>
    <w:rsid w:val="002D2AB9"/>
    <w:rsid w:val="002D2B15"/>
    <w:rsid w:val="002D3907"/>
    <w:rsid w:val="002D6D35"/>
    <w:rsid w:val="002D71F2"/>
    <w:rsid w:val="002E3205"/>
    <w:rsid w:val="002E47BE"/>
    <w:rsid w:val="002E7AF7"/>
    <w:rsid w:val="002F0612"/>
    <w:rsid w:val="002F1339"/>
    <w:rsid w:val="002F5998"/>
    <w:rsid w:val="0030077F"/>
    <w:rsid w:val="00300AFF"/>
    <w:rsid w:val="00301797"/>
    <w:rsid w:val="00301975"/>
    <w:rsid w:val="0030585B"/>
    <w:rsid w:val="003059FF"/>
    <w:rsid w:val="0030619E"/>
    <w:rsid w:val="003118F0"/>
    <w:rsid w:val="00314EE2"/>
    <w:rsid w:val="0032562A"/>
    <w:rsid w:val="00327E81"/>
    <w:rsid w:val="00331D8D"/>
    <w:rsid w:val="0033313E"/>
    <w:rsid w:val="0033328B"/>
    <w:rsid w:val="00333798"/>
    <w:rsid w:val="0034106B"/>
    <w:rsid w:val="00341CE6"/>
    <w:rsid w:val="00342863"/>
    <w:rsid w:val="00343DF5"/>
    <w:rsid w:val="003440AA"/>
    <w:rsid w:val="00344EFF"/>
    <w:rsid w:val="00346A63"/>
    <w:rsid w:val="00347530"/>
    <w:rsid w:val="00350A8F"/>
    <w:rsid w:val="00352F36"/>
    <w:rsid w:val="00357B78"/>
    <w:rsid w:val="0036062F"/>
    <w:rsid w:val="00362516"/>
    <w:rsid w:val="00362997"/>
    <w:rsid w:val="00364264"/>
    <w:rsid w:val="00364F44"/>
    <w:rsid w:val="00366AA1"/>
    <w:rsid w:val="0036795B"/>
    <w:rsid w:val="003722D7"/>
    <w:rsid w:val="00372B3E"/>
    <w:rsid w:val="0037505A"/>
    <w:rsid w:val="003751B0"/>
    <w:rsid w:val="00380FA2"/>
    <w:rsid w:val="003817FB"/>
    <w:rsid w:val="00382529"/>
    <w:rsid w:val="00383BBE"/>
    <w:rsid w:val="0038759D"/>
    <w:rsid w:val="003925B3"/>
    <w:rsid w:val="003936A5"/>
    <w:rsid w:val="00394F32"/>
    <w:rsid w:val="003A5EBD"/>
    <w:rsid w:val="003B26BC"/>
    <w:rsid w:val="003B3C99"/>
    <w:rsid w:val="003B520E"/>
    <w:rsid w:val="003B737B"/>
    <w:rsid w:val="003B768E"/>
    <w:rsid w:val="003D020D"/>
    <w:rsid w:val="003D1FBA"/>
    <w:rsid w:val="003D352B"/>
    <w:rsid w:val="003D547A"/>
    <w:rsid w:val="003D5ADD"/>
    <w:rsid w:val="003D739D"/>
    <w:rsid w:val="003D7725"/>
    <w:rsid w:val="003E55C0"/>
    <w:rsid w:val="003E666A"/>
    <w:rsid w:val="003F22BF"/>
    <w:rsid w:val="003F26DB"/>
    <w:rsid w:val="003F2BB0"/>
    <w:rsid w:val="003F3545"/>
    <w:rsid w:val="003F5E2F"/>
    <w:rsid w:val="0040083C"/>
    <w:rsid w:val="00400B89"/>
    <w:rsid w:val="00400C19"/>
    <w:rsid w:val="00401E2C"/>
    <w:rsid w:val="0040390F"/>
    <w:rsid w:val="00406589"/>
    <w:rsid w:val="004065F6"/>
    <w:rsid w:val="00410C7B"/>
    <w:rsid w:val="00413FDF"/>
    <w:rsid w:val="00414306"/>
    <w:rsid w:val="00415C3E"/>
    <w:rsid w:val="004214A7"/>
    <w:rsid w:val="0042202B"/>
    <w:rsid w:val="00423F23"/>
    <w:rsid w:val="00424BEB"/>
    <w:rsid w:val="00426229"/>
    <w:rsid w:val="00427E1A"/>
    <w:rsid w:val="00430CD4"/>
    <w:rsid w:val="00432086"/>
    <w:rsid w:val="00432B52"/>
    <w:rsid w:val="004418AA"/>
    <w:rsid w:val="00444CF0"/>
    <w:rsid w:val="004462F6"/>
    <w:rsid w:val="004515B8"/>
    <w:rsid w:val="004541D4"/>
    <w:rsid w:val="004553E7"/>
    <w:rsid w:val="00456B8B"/>
    <w:rsid w:val="0045703C"/>
    <w:rsid w:val="004615AE"/>
    <w:rsid w:val="0046188F"/>
    <w:rsid w:val="00465484"/>
    <w:rsid w:val="004661F8"/>
    <w:rsid w:val="0046626D"/>
    <w:rsid w:val="0047009A"/>
    <w:rsid w:val="004708BB"/>
    <w:rsid w:val="00473010"/>
    <w:rsid w:val="004742DC"/>
    <w:rsid w:val="00475F17"/>
    <w:rsid w:val="00476844"/>
    <w:rsid w:val="00480C17"/>
    <w:rsid w:val="004812CE"/>
    <w:rsid w:val="0048196C"/>
    <w:rsid w:val="00483C16"/>
    <w:rsid w:val="004876F0"/>
    <w:rsid w:val="00487754"/>
    <w:rsid w:val="0048782D"/>
    <w:rsid w:val="004908B5"/>
    <w:rsid w:val="0049498A"/>
    <w:rsid w:val="004952D4"/>
    <w:rsid w:val="0049638F"/>
    <w:rsid w:val="00496AC1"/>
    <w:rsid w:val="00496B04"/>
    <w:rsid w:val="004A66A6"/>
    <w:rsid w:val="004A6AE5"/>
    <w:rsid w:val="004A745B"/>
    <w:rsid w:val="004A790C"/>
    <w:rsid w:val="004B0C75"/>
    <w:rsid w:val="004B16E9"/>
    <w:rsid w:val="004B17F0"/>
    <w:rsid w:val="004B46EE"/>
    <w:rsid w:val="004B48F3"/>
    <w:rsid w:val="004B642D"/>
    <w:rsid w:val="004C1DB7"/>
    <w:rsid w:val="004C1EA1"/>
    <w:rsid w:val="004C45AD"/>
    <w:rsid w:val="004C60DD"/>
    <w:rsid w:val="004C74D0"/>
    <w:rsid w:val="004D095E"/>
    <w:rsid w:val="004D15F8"/>
    <w:rsid w:val="004D1920"/>
    <w:rsid w:val="004D212C"/>
    <w:rsid w:val="004D490B"/>
    <w:rsid w:val="004D4FF0"/>
    <w:rsid w:val="004D70D4"/>
    <w:rsid w:val="004D77BA"/>
    <w:rsid w:val="004E198E"/>
    <w:rsid w:val="004E2A9B"/>
    <w:rsid w:val="004E2BA0"/>
    <w:rsid w:val="004E433F"/>
    <w:rsid w:val="004E49CE"/>
    <w:rsid w:val="004E58F3"/>
    <w:rsid w:val="004E617B"/>
    <w:rsid w:val="004F1241"/>
    <w:rsid w:val="004F20F5"/>
    <w:rsid w:val="004F21B1"/>
    <w:rsid w:val="004F5298"/>
    <w:rsid w:val="004F590C"/>
    <w:rsid w:val="005002D9"/>
    <w:rsid w:val="005064FF"/>
    <w:rsid w:val="00507C40"/>
    <w:rsid w:val="00511511"/>
    <w:rsid w:val="00512F38"/>
    <w:rsid w:val="005131D4"/>
    <w:rsid w:val="00514940"/>
    <w:rsid w:val="005151A2"/>
    <w:rsid w:val="00515548"/>
    <w:rsid w:val="005169C9"/>
    <w:rsid w:val="00517BF9"/>
    <w:rsid w:val="00520359"/>
    <w:rsid w:val="00522527"/>
    <w:rsid w:val="00522A7F"/>
    <w:rsid w:val="0052320A"/>
    <w:rsid w:val="00524F05"/>
    <w:rsid w:val="00525BCD"/>
    <w:rsid w:val="00526A65"/>
    <w:rsid w:val="00526B49"/>
    <w:rsid w:val="00527193"/>
    <w:rsid w:val="005366F0"/>
    <w:rsid w:val="005419A8"/>
    <w:rsid w:val="0054231A"/>
    <w:rsid w:val="005438A5"/>
    <w:rsid w:val="005527C8"/>
    <w:rsid w:val="00552B85"/>
    <w:rsid w:val="00554318"/>
    <w:rsid w:val="00557478"/>
    <w:rsid w:val="0056118F"/>
    <w:rsid w:val="005619EB"/>
    <w:rsid w:val="00563ED2"/>
    <w:rsid w:val="005703F1"/>
    <w:rsid w:val="0057114D"/>
    <w:rsid w:val="00572472"/>
    <w:rsid w:val="00573145"/>
    <w:rsid w:val="005733A5"/>
    <w:rsid w:val="00574800"/>
    <w:rsid w:val="00574A08"/>
    <w:rsid w:val="005811FF"/>
    <w:rsid w:val="00583C36"/>
    <w:rsid w:val="00590031"/>
    <w:rsid w:val="00590AF1"/>
    <w:rsid w:val="00590BC7"/>
    <w:rsid w:val="00595016"/>
    <w:rsid w:val="00595DC7"/>
    <w:rsid w:val="005970D3"/>
    <w:rsid w:val="005978E1"/>
    <w:rsid w:val="005A1F77"/>
    <w:rsid w:val="005A6092"/>
    <w:rsid w:val="005B27CC"/>
    <w:rsid w:val="005B6BEB"/>
    <w:rsid w:val="005C1A50"/>
    <w:rsid w:val="005C2C9F"/>
    <w:rsid w:val="005C4692"/>
    <w:rsid w:val="005C7B79"/>
    <w:rsid w:val="005D0128"/>
    <w:rsid w:val="005D3558"/>
    <w:rsid w:val="005D35C0"/>
    <w:rsid w:val="005D4A28"/>
    <w:rsid w:val="005D6077"/>
    <w:rsid w:val="005E0137"/>
    <w:rsid w:val="005E5755"/>
    <w:rsid w:val="005E6C7F"/>
    <w:rsid w:val="005F0C63"/>
    <w:rsid w:val="005F2124"/>
    <w:rsid w:val="005F43CA"/>
    <w:rsid w:val="005F485F"/>
    <w:rsid w:val="005F696D"/>
    <w:rsid w:val="00602008"/>
    <w:rsid w:val="00602EAB"/>
    <w:rsid w:val="00603B77"/>
    <w:rsid w:val="00603C41"/>
    <w:rsid w:val="00603D05"/>
    <w:rsid w:val="00605369"/>
    <w:rsid w:val="006061E1"/>
    <w:rsid w:val="0060683B"/>
    <w:rsid w:val="00607247"/>
    <w:rsid w:val="006072F5"/>
    <w:rsid w:val="0060773D"/>
    <w:rsid w:val="00607BC3"/>
    <w:rsid w:val="00610180"/>
    <w:rsid w:val="00616127"/>
    <w:rsid w:val="00621000"/>
    <w:rsid w:val="006216DE"/>
    <w:rsid w:val="00625D12"/>
    <w:rsid w:val="00626D12"/>
    <w:rsid w:val="0062736B"/>
    <w:rsid w:val="00627E55"/>
    <w:rsid w:val="006330EA"/>
    <w:rsid w:val="00633522"/>
    <w:rsid w:val="00634565"/>
    <w:rsid w:val="00636466"/>
    <w:rsid w:val="00637AED"/>
    <w:rsid w:val="00640459"/>
    <w:rsid w:val="006407AE"/>
    <w:rsid w:val="0064358D"/>
    <w:rsid w:val="006441F9"/>
    <w:rsid w:val="00644520"/>
    <w:rsid w:val="00646923"/>
    <w:rsid w:val="00646B5C"/>
    <w:rsid w:val="0065109A"/>
    <w:rsid w:val="006535B9"/>
    <w:rsid w:val="00653605"/>
    <w:rsid w:val="006548BE"/>
    <w:rsid w:val="006551A2"/>
    <w:rsid w:val="00667CB7"/>
    <w:rsid w:val="006715AF"/>
    <w:rsid w:val="006720AE"/>
    <w:rsid w:val="00672DD9"/>
    <w:rsid w:val="00672F3A"/>
    <w:rsid w:val="0067322D"/>
    <w:rsid w:val="00674ACF"/>
    <w:rsid w:val="006752A3"/>
    <w:rsid w:val="00677746"/>
    <w:rsid w:val="00677E6C"/>
    <w:rsid w:val="00677F0F"/>
    <w:rsid w:val="00680639"/>
    <w:rsid w:val="00680C43"/>
    <w:rsid w:val="00684322"/>
    <w:rsid w:val="00685A2F"/>
    <w:rsid w:val="00695F9C"/>
    <w:rsid w:val="006966E3"/>
    <w:rsid w:val="006A020A"/>
    <w:rsid w:val="006A0D70"/>
    <w:rsid w:val="006A1BC7"/>
    <w:rsid w:val="006A2080"/>
    <w:rsid w:val="006A270B"/>
    <w:rsid w:val="006A4764"/>
    <w:rsid w:val="006A7070"/>
    <w:rsid w:val="006B119C"/>
    <w:rsid w:val="006B2799"/>
    <w:rsid w:val="006B291D"/>
    <w:rsid w:val="006B2A05"/>
    <w:rsid w:val="006B4997"/>
    <w:rsid w:val="006B58D7"/>
    <w:rsid w:val="006B5F3D"/>
    <w:rsid w:val="006C03BD"/>
    <w:rsid w:val="006C5470"/>
    <w:rsid w:val="006C593D"/>
    <w:rsid w:val="006C76FB"/>
    <w:rsid w:val="006C79BF"/>
    <w:rsid w:val="006D0691"/>
    <w:rsid w:val="006D0EF7"/>
    <w:rsid w:val="006D0F89"/>
    <w:rsid w:val="006D17F7"/>
    <w:rsid w:val="006D1EB4"/>
    <w:rsid w:val="006D20D2"/>
    <w:rsid w:val="006E24B5"/>
    <w:rsid w:val="006E4F1C"/>
    <w:rsid w:val="006E6219"/>
    <w:rsid w:val="006E7C60"/>
    <w:rsid w:val="006F12D7"/>
    <w:rsid w:val="006F1ECA"/>
    <w:rsid w:val="006F6BB1"/>
    <w:rsid w:val="006F7530"/>
    <w:rsid w:val="007000BF"/>
    <w:rsid w:val="007006B9"/>
    <w:rsid w:val="007019F7"/>
    <w:rsid w:val="00702684"/>
    <w:rsid w:val="007032C5"/>
    <w:rsid w:val="007051EF"/>
    <w:rsid w:val="007162C3"/>
    <w:rsid w:val="00720E77"/>
    <w:rsid w:val="00725938"/>
    <w:rsid w:val="00726AE2"/>
    <w:rsid w:val="0072777F"/>
    <w:rsid w:val="00731461"/>
    <w:rsid w:val="00732F3A"/>
    <w:rsid w:val="007331E0"/>
    <w:rsid w:val="00733F9C"/>
    <w:rsid w:val="00742A1D"/>
    <w:rsid w:val="007439F5"/>
    <w:rsid w:val="00743A43"/>
    <w:rsid w:val="007443B1"/>
    <w:rsid w:val="007450A0"/>
    <w:rsid w:val="00750F07"/>
    <w:rsid w:val="00751DE3"/>
    <w:rsid w:val="007557DC"/>
    <w:rsid w:val="00756EAF"/>
    <w:rsid w:val="007600A8"/>
    <w:rsid w:val="007646D4"/>
    <w:rsid w:val="00765A65"/>
    <w:rsid w:val="00767DF7"/>
    <w:rsid w:val="0077287D"/>
    <w:rsid w:val="00773D31"/>
    <w:rsid w:val="00782CB4"/>
    <w:rsid w:val="00791D8E"/>
    <w:rsid w:val="007928AF"/>
    <w:rsid w:val="007964D2"/>
    <w:rsid w:val="00797AE7"/>
    <w:rsid w:val="00797E86"/>
    <w:rsid w:val="007A034D"/>
    <w:rsid w:val="007A0F46"/>
    <w:rsid w:val="007A17FB"/>
    <w:rsid w:val="007A23DF"/>
    <w:rsid w:val="007A539D"/>
    <w:rsid w:val="007A5A39"/>
    <w:rsid w:val="007A5E29"/>
    <w:rsid w:val="007B4C44"/>
    <w:rsid w:val="007B7B6C"/>
    <w:rsid w:val="007C0133"/>
    <w:rsid w:val="007C6E6D"/>
    <w:rsid w:val="007C70CF"/>
    <w:rsid w:val="007D070E"/>
    <w:rsid w:val="007D4324"/>
    <w:rsid w:val="007D6ADB"/>
    <w:rsid w:val="007E0B2D"/>
    <w:rsid w:val="007E11B3"/>
    <w:rsid w:val="007E1362"/>
    <w:rsid w:val="007E2BFD"/>
    <w:rsid w:val="007E352F"/>
    <w:rsid w:val="007E4B82"/>
    <w:rsid w:val="007E50FB"/>
    <w:rsid w:val="007E68C4"/>
    <w:rsid w:val="007F06B3"/>
    <w:rsid w:val="007F0817"/>
    <w:rsid w:val="007F240F"/>
    <w:rsid w:val="007F5DA5"/>
    <w:rsid w:val="00802258"/>
    <w:rsid w:val="00802AC4"/>
    <w:rsid w:val="00802C5B"/>
    <w:rsid w:val="00803F21"/>
    <w:rsid w:val="008112D4"/>
    <w:rsid w:val="0081153B"/>
    <w:rsid w:val="00811EA1"/>
    <w:rsid w:val="00816333"/>
    <w:rsid w:val="00816C3D"/>
    <w:rsid w:val="00817D66"/>
    <w:rsid w:val="00817F9C"/>
    <w:rsid w:val="008202B0"/>
    <w:rsid w:val="00821389"/>
    <w:rsid w:val="00821A55"/>
    <w:rsid w:val="0082525B"/>
    <w:rsid w:val="00826C9D"/>
    <w:rsid w:val="0082735C"/>
    <w:rsid w:val="00830049"/>
    <w:rsid w:val="008304B0"/>
    <w:rsid w:val="00830CF7"/>
    <w:rsid w:val="00832FE3"/>
    <w:rsid w:val="00834C57"/>
    <w:rsid w:val="008357E9"/>
    <w:rsid w:val="008370B7"/>
    <w:rsid w:val="00844A8C"/>
    <w:rsid w:val="00844FDD"/>
    <w:rsid w:val="008464F5"/>
    <w:rsid w:val="00851F04"/>
    <w:rsid w:val="00852F3F"/>
    <w:rsid w:val="008536F2"/>
    <w:rsid w:val="00856832"/>
    <w:rsid w:val="00856A0C"/>
    <w:rsid w:val="00863223"/>
    <w:rsid w:val="0086695F"/>
    <w:rsid w:val="00866CFD"/>
    <w:rsid w:val="008728FB"/>
    <w:rsid w:val="00872978"/>
    <w:rsid w:val="00872D29"/>
    <w:rsid w:val="00874E3B"/>
    <w:rsid w:val="008753AC"/>
    <w:rsid w:val="00875865"/>
    <w:rsid w:val="00876B80"/>
    <w:rsid w:val="008777D7"/>
    <w:rsid w:val="0088185B"/>
    <w:rsid w:val="00884F8B"/>
    <w:rsid w:val="00887682"/>
    <w:rsid w:val="0089040B"/>
    <w:rsid w:val="00890923"/>
    <w:rsid w:val="0089131E"/>
    <w:rsid w:val="008936F7"/>
    <w:rsid w:val="00893C5C"/>
    <w:rsid w:val="00893D84"/>
    <w:rsid w:val="00893F6A"/>
    <w:rsid w:val="008965B6"/>
    <w:rsid w:val="00896604"/>
    <w:rsid w:val="008971ED"/>
    <w:rsid w:val="00897208"/>
    <w:rsid w:val="0089740A"/>
    <w:rsid w:val="00897531"/>
    <w:rsid w:val="008A0164"/>
    <w:rsid w:val="008A0958"/>
    <w:rsid w:val="008A2E2F"/>
    <w:rsid w:val="008A3B10"/>
    <w:rsid w:val="008A5DC1"/>
    <w:rsid w:val="008A768C"/>
    <w:rsid w:val="008A77A3"/>
    <w:rsid w:val="008A785C"/>
    <w:rsid w:val="008B0067"/>
    <w:rsid w:val="008B0076"/>
    <w:rsid w:val="008B0982"/>
    <w:rsid w:val="008B1336"/>
    <w:rsid w:val="008B21EC"/>
    <w:rsid w:val="008B2FF4"/>
    <w:rsid w:val="008B3CF3"/>
    <w:rsid w:val="008B40E3"/>
    <w:rsid w:val="008B46A0"/>
    <w:rsid w:val="008B543E"/>
    <w:rsid w:val="008B65B6"/>
    <w:rsid w:val="008B7419"/>
    <w:rsid w:val="008B7B8B"/>
    <w:rsid w:val="008C081F"/>
    <w:rsid w:val="008C10FF"/>
    <w:rsid w:val="008C1B80"/>
    <w:rsid w:val="008C1EA9"/>
    <w:rsid w:val="008C2E4F"/>
    <w:rsid w:val="008D27F3"/>
    <w:rsid w:val="008D3545"/>
    <w:rsid w:val="008D7753"/>
    <w:rsid w:val="008E05AF"/>
    <w:rsid w:val="008E1A70"/>
    <w:rsid w:val="008E2463"/>
    <w:rsid w:val="008E376D"/>
    <w:rsid w:val="008E5FED"/>
    <w:rsid w:val="008F22C5"/>
    <w:rsid w:val="008F255D"/>
    <w:rsid w:val="00902E71"/>
    <w:rsid w:val="00906462"/>
    <w:rsid w:val="009066F3"/>
    <w:rsid w:val="00912707"/>
    <w:rsid w:val="009136CB"/>
    <w:rsid w:val="0092193B"/>
    <w:rsid w:val="00921E21"/>
    <w:rsid w:val="0092224D"/>
    <w:rsid w:val="00922C7A"/>
    <w:rsid w:val="009236F2"/>
    <w:rsid w:val="00923770"/>
    <w:rsid w:val="00924013"/>
    <w:rsid w:val="0092422F"/>
    <w:rsid w:val="00925403"/>
    <w:rsid w:val="0093132F"/>
    <w:rsid w:val="00932E2C"/>
    <w:rsid w:val="00932F31"/>
    <w:rsid w:val="009357B2"/>
    <w:rsid w:val="00935D68"/>
    <w:rsid w:val="00937B45"/>
    <w:rsid w:val="00937BD4"/>
    <w:rsid w:val="00937BED"/>
    <w:rsid w:val="00937C64"/>
    <w:rsid w:val="00943FA4"/>
    <w:rsid w:val="009449F6"/>
    <w:rsid w:val="00945117"/>
    <w:rsid w:val="00945B1C"/>
    <w:rsid w:val="0094729E"/>
    <w:rsid w:val="00947D82"/>
    <w:rsid w:val="00947F34"/>
    <w:rsid w:val="00950624"/>
    <w:rsid w:val="00956347"/>
    <w:rsid w:val="009567AE"/>
    <w:rsid w:val="0095762C"/>
    <w:rsid w:val="009611F4"/>
    <w:rsid w:val="009651B8"/>
    <w:rsid w:val="00970A25"/>
    <w:rsid w:val="00973844"/>
    <w:rsid w:val="00974538"/>
    <w:rsid w:val="00976302"/>
    <w:rsid w:val="00977254"/>
    <w:rsid w:val="00980128"/>
    <w:rsid w:val="009818E8"/>
    <w:rsid w:val="0099356E"/>
    <w:rsid w:val="009946BA"/>
    <w:rsid w:val="009A1A33"/>
    <w:rsid w:val="009A2AF7"/>
    <w:rsid w:val="009A485A"/>
    <w:rsid w:val="009A7726"/>
    <w:rsid w:val="009B1592"/>
    <w:rsid w:val="009B33F8"/>
    <w:rsid w:val="009B45FF"/>
    <w:rsid w:val="009B60A8"/>
    <w:rsid w:val="009B6DBA"/>
    <w:rsid w:val="009C2890"/>
    <w:rsid w:val="009C5A76"/>
    <w:rsid w:val="009C5AAE"/>
    <w:rsid w:val="009C6436"/>
    <w:rsid w:val="009C67E4"/>
    <w:rsid w:val="009C6905"/>
    <w:rsid w:val="009C7C5F"/>
    <w:rsid w:val="009D027F"/>
    <w:rsid w:val="009D1D0B"/>
    <w:rsid w:val="009D5144"/>
    <w:rsid w:val="009D6071"/>
    <w:rsid w:val="009D67F8"/>
    <w:rsid w:val="009E03D0"/>
    <w:rsid w:val="009E27E1"/>
    <w:rsid w:val="009E46F9"/>
    <w:rsid w:val="009E4BC7"/>
    <w:rsid w:val="009E4E17"/>
    <w:rsid w:val="009E5237"/>
    <w:rsid w:val="009E5DD0"/>
    <w:rsid w:val="009E612B"/>
    <w:rsid w:val="009F0323"/>
    <w:rsid w:val="009F5711"/>
    <w:rsid w:val="009F63C1"/>
    <w:rsid w:val="009F6C29"/>
    <w:rsid w:val="009F76F3"/>
    <w:rsid w:val="00A02057"/>
    <w:rsid w:val="00A02DD1"/>
    <w:rsid w:val="00A04223"/>
    <w:rsid w:val="00A168A9"/>
    <w:rsid w:val="00A21437"/>
    <w:rsid w:val="00A229BF"/>
    <w:rsid w:val="00A23385"/>
    <w:rsid w:val="00A23B11"/>
    <w:rsid w:val="00A247E6"/>
    <w:rsid w:val="00A33DF0"/>
    <w:rsid w:val="00A34ECD"/>
    <w:rsid w:val="00A35632"/>
    <w:rsid w:val="00A37936"/>
    <w:rsid w:val="00A41723"/>
    <w:rsid w:val="00A428C6"/>
    <w:rsid w:val="00A42EEC"/>
    <w:rsid w:val="00A458E9"/>
    <w:rsid w:val="00A47CC8"/>
    <w:rsid w:val="00A5045B"/>
    <w:rsid w:val="00A50BFE"/>
    <w:rsid w:val="00A5239D"/>
    <w:rsid w:val="00A53380"/>
    <w:rsid w:val="00A54D9D"/>
    <w:rsid w:val="00A56984"/>
    <w:rsid w:val="00A56C31"/>
    <w:rsid w:val="00A62C25"/>
    <w:rsid w:val="00A62EAA"/>
    <w:rsid w:val="00A63615"/>
    <w:rsid w:val="00A667B7"/>
    <w:rsid w:val="00A70334"/>
    <w:rsid w:val="00A7713A"/>
    <w:rsid w:val="00A81B6D"/>
    <w:rsid w:val="00A8224C"/>
    <w:rsid w:val="00A829E0"/>
    <w:rsid w:val="00A82D87"/>
    <w:rsid w:val="00A833CC"/>
    <w:rsid w:val="00A8473C"/>
    <w:rsid w:val="00A84B41"/>
    <w:rsid w:val="00A84D7E"/>
    <w:rsid w:val="00A87C75"/>
    <w:rsid w:val="00A90974"/>
    <w:rsid w:val="00A93254"/>
    <w:rsid w:val="00AA10AD"/>
    <w:rsid w:val="00AA2247"/>
    <w:rsid w:val="00AA2A89"/>
    <w:rsid w:val="00AA52E5"/>
    <w:rsid w:val="00AA6E40"/>
    <w:rsid w:val="00AB0DF8"/>
    <w:rsid w:val="00AB0E19"/>
    <w:rsid w:val="00AB1ECF"/>
    <w:rsid w:val="00AB4CD7"/>
    <w:rsid w:val="00AB6904"/>
    <w:rsid w:val="00AB72BC"/>
    <w:rsid w:val="00AC13FB"/>
    <w:rsid w:val="00AC2E8E"/>
    <w:rsid w:val="00AC5E82"/>
    <w:rsid w:val="00AD0127"/>
    <w:rsid w:val="00AD05F5"/>
    <w:rsid w:val="00AD40A0"/>
    <w:rsid w:val="00AE186E"/>
    <w:rsid w:val="00AE3275"/>
    <w:rsid w:val="00AE4E67"/>
    <w:rsid w:val="00AE70E2"/>
    <w:rsid w:val="00AF0A4A"/>
    <w:rsid w:val="00AF0C15"/>
    <w:rsid w:val="00AF12A8"/>
    <w:rsid w:val="00AF26F7"/>
    <w:rsid w:val="00B00734"/>
    <w:rsid w:val="00B01009"/>
    <w:rsid w:val="00B02A30"/>
    <w:rsid w:val="00B03880"/>
    <w:rsid w:val="00B0478A"/>
    <w:rsid w:val="00B059AB"/>
    <w:rsid w:val="00B06448"/>
    <w:rsid w:val="00B06DAA"/>
    <w:rsid w:val="00B07E49"/>
    <w:rsid w:val="00B12112"/>
    <w:rsid w:val="00B13FA7"/>
    <w:rsid w:val="00B14CC7"/>
    <w:rsid w:val="00B14DFB"/>
    <w:rsid w:val="00B16070"/>
    <w:rsid w:val="00B16CFB"/>
    <w:rsid w:val="00B1718E"/>
    <w:rsid w:val="00B20761"/>
    <w:rsid w:val="00B23C83"/>
    <w:rsid w:val="00B24D41"/>
    <w:rsid w:val="00B315F4"/>
    <w:rsid w:val="00B33072"/>
    <w:rsid w:val="00B3464C"/>
    <w:rsid w:val="00B34903"/>
    <w:rsid w:val="00B367B1"/>
    <w:rsid w:val="00B378EF"/>
    <w:rsid w:val="00B40965"/>
    <w:rsid w:val="00B41E80"/>
    <w:rsid w:val="00B42727"/>
    <w:rsid w:val="00B43715"/>
    <w:rsid w:val="00B447BC"/>
    <w:rsid w:val="00B467B2"/>
    <w:rsid w:val="00B52297"/>
    <w:rsid w:val="00B529F3"/>
    <w:rsid w:val="00B53650"/>
    <w:rsid w:val="00B564DA"/>
    <w:rsid w:val="00B57F32"/>
    <w:rsid w:val="00B61015"/>
    <w:rsid w:val="00B62ECD"/>
    <w:rsid w:val="00B64DCF"/>
    <w:rsid w:val="00B67635"/>
    <w:rsid w:val="00B729F4"/>
    <w:rsid w:val="00B732F6"/>
    <w:rsid w:val="00B77461"/>
    <w:rsid w:val="00B80B59"/>
    <w:rsid w:val="00B83D42"/>
    <w:rsid w:val="00B95F34"/>
    <w:rsid w:val="00B97D88"/>
    <w:rsid w:val="00BA55CF"/>
    <w:rsid w:val="00BA6A61"/>
    <w:rsid w:val="00BA6C28"/>
    <w:rsid w:val="00BB1CA1"/>
    <w:rsid w:val="00BB2A7F"/>
    <w:rsid w:val="00BB3C9B"/>
    <w:rsid w:val="00BB5789"/>
    <w:rsid w:val="00BC0746"/>
    <w:rsid w:val="00BC2793"/>
    <w:rsid w:val="00BC35F5"/>
    <w:rsid w:val="00BC55A9"/>
    <w:rsid w:val="00BC70E2"/>
    <w:rsid w:val="00BC7E75"/>
    <w:rsid w:val="00BD046B"/>
    <w:rsid w:val="00BD157A"/>
    <w:rsid w:val="00BD500F"/>
    <w:rsid w:val="00BD55F4"/>
    <w:rsid w:val="00BD56F8"/>
    <w:rsid w:val="00BD68FA"/>
    <w:rsid w:val="00BD6960"/>
    <w:rsid w:val="00BD6D90"/>
    <w:rsid w:val="00BD7BD3"/>
    <w:rsid w:val="00BE0450"/>
    <w:rsid w:val="00BE2F86"/>
    <w:rsid w:val="00BF0E8D"/>
    <w:rsid w:val="00BF2416"/>
    <w:rsid w:val="00BF5DD9"/>
    <w:rsid w:val="00C006A2"/>
    <w:rsid w:val="00C02F43"/>
    <w:rsid w:val="00C1067D"/>
    <w:rsid w:val="00C163B3"/>
    <w:rsid w:val="00C21805"/>
    <w:rsid w:val="00C220FC"/>
    <w:rsid w:val="00C22C63"/>
    <w:rsid w:val="00C23C16"/>
    <w:rsid w:val="00C24055"/>
    <w:rsid w:val="00C25043"/>
    <w:rsid w:val="00C25602"/>
    <w:rsid w:val="00C31B44"/>
    <w:rsid w:val="00C3204B"/>
    <w:rsid w:val="00C367A8"/>
    <w:rsid w:val="00C36D72"/>
    <w:rsid w:val="00C37B7C"/>
    <w:rsid w:val="00C37EAE"/>
    <w:rsid w:val="00C4163D"/>
    <w:rsid w:val="00C419C2"/>
    <w:rsid w:val="00C449CF"/>
    <w:rsid w:val="00C44F78"/>
    <w:rsid w:val="00C45A1D"/>
    <w:rsid w:val="00C5149F"/>
    <w:rsid w:val="00C51866"/>
    <w:rsid w:val="00C519D4"/>
    <w:rsid w:val="00C5429D"/>
    <w:rsid w:val="00C54A95"/>
    <w:rsid w:val="00C564C4"/>
    <w:rsid w:val="00C6026C"/>
    <w:rsid w:val="00C6327A"/>
    <w:rsid w:val="00C736A9"/>
    <w:rsid w:val="00C75748"/>
    <w:rsid w:val="00C75CFF"/>
    <w:rsid w:val="00C76B9D"/>
    <w:rsid w:val="00C819E2"/>
    <w:rsid w:val="00C81A91"/>
    <w:rsid w:val="00C84A79"/>
    <w:rsid w:val="00C86CAD"/>
    <w:rsid w:val="00C86EC7"/>
    <w:rsid w:val="00C87A28"/>
    <w:rsid w:val="00C90ED8"/>
    <w:rsid w:val="00C93345"/>
    <w:rsid w:val="00C941B0"/>
    <w:rsid w:val="00C9442B"/>
    <w:rsid w:val="00C957F1"/>
    <w:rsid w:val="00CA28AC"/>
    <w:rsid w:val="00CA3148"/>
    <w:rsid w:val="00CA6680"/>
    <w:rsid w:val="00CA6FE7"/>
    <w:rsid w:val="00CA78CA"/>
    <w:rsid w:val="00CB0230"/>
    <w:rsid w:val="00CB09A5"/>
    <w:rsid w:val="00CB0D17"/>
    <w:rsid w:val="00CB202C"/>
    <w:rsid w:val="00CB246D"/>
    <w:rsid w:val="00CB638A"/>
    <w:rsid w:val="00CB7F37"/>
    <w:rsid w:val="00CC10D3"/>
    <w:rsid w:val="00CC1734"/>
    <w:rsid w:val="00CC2CBD"/>
    <w:rsid w:val="00CC5EDE"/>
    <w:rsid w:val="00CC64BA"/>
    <w:rsid w:val="00CC6C6B"/>
    <w:rsid w:val="00CC6DCF"/>
    <w:rsid w:val="00CC7D2F"/>
    <w:rsid w:val="00CD0D8B"/>
    <w:rsid w:val="00CD10F6"/>
    <w:rsid w:val="00CD1C1F"/>
    <w:rsid w:val="00CD1F62"/>
    <w:rsid w:val="00CD37E0"/>
    <w:rsid w:val="00CD3814"/>
    <w:rsid w:val="00CE0713"/>
    <w:rsid w:val="00CE2746"/>
    <w:rsid w:val="00CE4A6E"/>
    <w:rsid w:val="00CE5429"/>
    <w:rsid w:val="00CE5D78"/>
    <w:rsid w:val="00CE5D8E"/>
    <w:rsid w:val="00CF0C79"/>
    <w:rsid w:val="00CF19F1"/>
    <w:rsid w:val="00CF27F7"/>
    <w:rsid w:val="00CF7418"/>
    <w:rsid w:val="00CF7C79"/>
    <w:rsid w:val="00CF7E7E"/>
    <w:rsid w:val="00D0102E"/>
    <w:rsid w:val="00D01CA4"/>
    <w:rsid w:val="00D0227C"/>
    <w:rsid w:val="00D05E8E"/>
    <w:rsid w:val="00D06F56"/>
    <w:rsid w:val="00D06F71"/>
    <w:rsid w:val="00D10CDD"/>
    <w:rsid w:val="00D113D9"/>
    <w:rsid w:val="00D12766"/>
    <w:rsid w:val="00D14EC7"/>
    <w:rsid w:val="00D20003"/>
    <w:rsid w:val="00D2203B"/>
    <w:rsid w:val="00D24955"/>
    <w:rsid w:val="00D31D21"/>
    <w:rsid w:val="00D32974"/>
    <w:rsid w:val="00D33FE6"/>
    <w:rsid w:val="00D341ED"/>
    <w:rsid w:val="00D41F9F"/>
    <w:rsid w:val="00D43586"/>
    <w:rsid w:val="00D456D6"/>
    <w:rsid w:val="00D4622A"/>
    <w:rsid w:val="00D471EA"/>
    <w:rsid w:val="00D53422"/>
    <w:rsid w:val="00D55637"/>
    <w:rsid w:val="00D556BF"/>
    <w:rsid w:val="00D55C10"/>
    <w:rsid w:val="00D571D1"/>
    <w:rsid w:val="00D61B3C"/>
    <w:rsid w:val="00D650D2"/>
    <w:rsid w:val="00D6684C"/>
    <w:rsid w:val="00D77126"/>
    <w:rsid w:val="00D77664"/>
    <w:rsid w:val="00D80B55"/>
    <w:rsid w:val="00D8407F"/>
    <w:rsid w:val="00D85E6E"/>
    <w:rsid w:val="00D86C98"/>
    <w:rsid w:val="00D91EFD"/>
    <w:rsid w:val="00D9212C"/>
    <w:rsid w:val="00D92FB7"/>
    <w:rsid w:val="00D93F0A"/>
    <w:rsid w:val="00D94839"/>
    <w:rsid w:val="00D978C3"/>
    <w:rsid w:val="00DA5026"/>
    <w:rsid w:val="00DA5585"/>
    <w:rsid w:val="00DA62DF"/>
    <w:rsid w:val="00DA6A79"/>
    <w:rsid w:val="00DA6B95"/>
    <w:rsid w:val="00DB245D"/>
    <w:rsid w:val="00DB3994"/>
    <w:rsid w:val="00DB3FE0"/>
    <w:rsid w:val="00DB6AF9"/>
    <w:rsid w:val="00DC21F6"/>
    <w:rsid w:val="00DC23FB"/>
    <w:rsid w:val="00DC5BBE"/>
    <w:rsid w:val="00DC702B"/>
    <w:rsid w:val="00DC79C1"/>
    <w:rsid w:val="00DD1BEA"/>
    <w:rsid w:val="00DD1CED"/>
    <w:rsid w:val="00DD3332"/>
    <w:rsid w:val="00DD4E49"/>
    <w:rsid w:val="00DD776D"/>
    <w:rsid w:val="00DE05DD"/>
    <w:rsid w:val="00DE1E00"/>
    <w:rsid w:val="00DE5444"/>
    <w:rsid w:val="00DF598F"/>
    <w:rsid w:val="00DF60E1"/>
    <w:rsid w:val="00E0011B"/>
    <w:rsid w:val="00E01E9E"/>
    <w:rsid w:val="00E02D26"/>
    <w:rsid w:val="00E04A9C"/>
    <w:rsid w:val="00E078AB"/>
    <w:rsid w:val="00E07E21"/>
    <w:rsid w:val="00E10218"/>
    <w:rsid w:val="00E120B8"/>
    <w:rsid w:val="00E13634"/>
    <w:rsid w:val="00E15CAE"/>
    <w:rsid w:val="00E17905"/>
    <w:rsid w:val="00E2176E"/>
    <w:rsid w:val="00E232B6"/>
    <w:rsid w:val="00E23666"/>
    <w:rsid w:val="00E24045"/>
    <w:rsid w:val="00E26DC3"/>
    <w:rsid w:val="00E27ABC"/>
    <w:rsid w:val="00E3090D"/>
    <w:rsid w:val="00E32857"/>
    <w:rsid w:val="00E328CD"/>
    <w:rsid w:val="00E344CC"/>
    <w:rsid w:val="00E368B9"/>
    <w:rsid w:val="00E36DF1"/>
    <w:rsid w:val="00E37AF1"/>
    <w:rsid w:val="00E4023A"/>
    <w:rsid w:val="00E41443"/>
    <w:rsid w:val="00E43CE2"/>
    <w:rsid w:val="00E43EFA"/>
    <w:rsid w:val="00E51766"/>
    <w:rsid w:val="00E5450E"/>
    <w:rsid w:val="00E54C2D"/>
    <w:rsid w:val="00E551FE"/>
    <w:rsid w:val="00E56CE0"/>
    <w:rsid w:val="00E577CF"/>
    <w:rsid w:val="00E601D6"/>
    <w:rsid w:val="00E6085E"/>
    <w:rsid w:val="00E60B86"/>
    <w:rsid w:val="00E62172"/>
    <w:rsid w:val="00E638C0"/>
    <w:rsid w:val="00E6637C"/>
    <w:rsid w:val="00E67600"/>
    <w:rsid w:val="00E729E4"/>
    <w:rsid w:val="00E73C96"/>
    <w:rsid w:val="00E763A9"/>
    <w:rsid w:val="00E81CB3"/>
    <w:rsid w:val="00E82DD7"/>
    <w:rsid w:val="00E86E58"/>
    <w:rsid w:val="00E8713B"/>
    <w:rsid w:val="00E90A43"/>
    <w:rsid w:val="00E94158"/>
    <w:rsid w:val="00E9438C"/>
    <w:rsid w:val="00E95263"/>
    <w:rsid w:val="00E95822"/>
    <w:rsid w:val="00EA1070"/>
    <w:rsid w:val="00EA1753"/>
    <w:rsid w:val="00EA368E"/>
    <w:rsid w:val="00EA4291"/>
    <w:rsid w:val="00EA436D"/>
    <w:rsid w:val="00EA6855"/>
    <w:rsid w:val="00EB247B"/>
    <w:rsid w:val="00EB24CD"/>
    <w:rsid w:val="00EB2764"/>
    <w:rsid w:val="00EB4868"/>
    <w:rsid w:val="00EB6451"/>
    <w:rsid w:val="00EC084D"/>
    <w:rsid w:val="00EC093F"/>
    <w:rsid w:val="00EC3719"/>
    <w:rsid w:val="00EC4311"/>
    <w:rsid w:val="00ED0DE4"/>
    <w:rsid w:val="00EE0F45"/>
    <w:rsid w:val="00EE16B7"/>
    <w:rsid w:val="00EE2CEB"/>
    <w:rsid w:val="00EE72E8"/>
    <w:rsid w:val="00EF1D6A"/>
    <w:rsid w:val="00EF2840"/>
    <w:rsid w:val="00EF4163"/>
    <w:rsid w:val="00EF42FD"/>
    <w:rsid w:val="00EF6ED5"/>
    <w:rsid w:val="00F0050F"/>
    <w:rsid w:val="00F00E27"/>
    <w:rsid w:val="00F0276C"/>
    <w:rsid w:val="00F03923"/>
    <w:rsid w:val="00F04EAD"/>
    <w:rsid w:val="00F11A97"/>
    <w:rsid w:val="00F13525"/>
    <w:rsid w:val="00F14F4B"/>
    <w:rsid w:val="00F15613"/>
    <w:rsid w:val="00F204C6"/>
    <w:rsid w:val="00F2391F"/>
    <w:rsid w:val="00F23A2C"/>
    <w:rsid w:val="00F252EB"/>
    <w:rsid w:val="00F27864"/>
    <w:rsid w:val="00F327AB"/>
    <w:rsid w:val="00F327E0"/>
    <w:rsid w:val="00F33F47"/>
    <w:rsid w:val="00F3531F"/>
    <w:rsid w:val="00F40FFF"/>
    <w:rsid w:val="00F508A5"/>
    <w:rsid w:val="00F50C35"/>
    <w:rsid w:val="00F50F83"/>
    <w:rsid w:val="00F5417E"/>
    <w:rsid w:val="00F5451C"/>
    <w:rsid w:val="00F55438"/>
    <w:rsid w:val="00F5555D"/>
    <w:rsid w:val="00F578C2"/>
    <w:rsid w:val="00F57926"/>
    <w:rsid w:val="00F57AD7"/>
    <w:rsid w:val="00F60E8C"/>
    <w:rsid w:val="00F63205"/>
    <w:rsid w:val="00F655EE"/>
    <w:rsid w:val="00F6575A"/>
    <w:rsid w:val="00F67690"/>
    <w:rsid w:val="00F7177B"/>
    <w:rsid w:val="00F74C73"/>
    <w:rsid w:val="00F80279"/>
    <w:rsid w:val="00F81691"/>
    <w:rsid w:val="00F9270E"/>
    <w:rsid w:val="00F970DE"/>
    <w:rsid w:val="00FA069A"/>
    <w:rsid w:val="00FA1E9B"/>
    <w:rsid w:val="00FA3B06"/>
    <w:rsid w:val="00FA5E61"/>
    <w:rsid w:val="00FA608F"/>
    <w:rsid w:val="00FA7A54"/>
    <w:rsid w:val="00FB0221"/>
    <w:rsid w:val="00FB0718"/>
    <w:rsid w:val="00FB1AC8"/>
    <w:rsid w:val="00FB1E12"/>
    <w:rsid w:val="00FB1E34"/>
    <w:rsid w:val="00FB2180"/>
    <w:rsid w:val="00FB21EB"/>
    <w:rsid w:val="00FB2BCB"/>
    <w:rsid w:val="00FB3126"/>
    <w:rsid w:val="00FB47F5"/>
    <w:rsid w:val="00FC0062"/>
    <w:rsid w:val="00FC03ED"/>
    <w:rsid w:val="00FC0D61"/>
    <w:rsid w:val="00FC22C6"/>
    <w:rsid w:val="00FD234E"/>
    <w:rsid w:val="00FD3BEA"/>
    <w:rsid w:val="00FD444A"/>
    <w:rsid w:val="00FE2EF0"/>
    <w:rsid w:val="00FE30FA"/>
    <w:rsid w:val="00FE30FD"/>
    <w:rsid w:val="00FE3759"/>
    <w:rsid w:val="00FE389D"/>
    <w:rsid w:val="00FE58EF"/>
    <w:rsid w:val="00FE5E40"/>
    <w:rsid w:val="00FE7AC5"/>
    <w:rsid w:val="00FF0725"/>
    <w:rsid w:val="00FF0D12"/>
    <w:rsid w:val="00FF11BD"/>
    <w:rsid w:val="00FF3701"/>
    <w:rsid w:val="00FF427E"/>
    <w:rsid w:val="00FF6363"/>
    <w:rsid w:val="00FF687B"/>
    <w:rsid w:val="00FF70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709303"/>
  <w15:chartTrackingRefBased/>
  <w15:docId w15:val="{6CEDF5CD-8DC1-4A11-8E9A-CCB4369CE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4B16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16E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4D77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C2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D020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0683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683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808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413812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stackoverflow.com/questions/6202549/word-tokenization-using-python-regular-expression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688D91-3A09-42CF-99E8-A780D833C9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7</TotalTime>
  <Pages>2</Pages>
  <Words>75</Words>
  <Characters>43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rnaz Keshmirpour</dc:creator>
  <cp:keywords/>
  <dc:description/>
  <cp:lastModifiedBy>Mehrnaz Keshmirpour</cp:lastModifiedBy>
  <cp:revision>1207</cp:revision>
  <dcterms:created xsi:type="dcterms:W3CDTF">2019-10-08T02:05:00Z</dcterms:created>
  <dcterms:modified xsi:type="dcterms:W3CDTF">2020-04-21T17:50:00Z</dcterms:modified>
</cp:coreProperties>
</file>